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ech Therapist position at [Organization Name] in Senegal Dakar. As a dedicated and compassionate Speech Therapist with over [X years] of experience, I am eager to contribute my expertise, cultural sensitivity, and passion for improving communication and swallowing disorders to support the growing healthcare needs of Senegal’s vibrant community. This opportunity aligns perfectly with my professional goals and personal commitment to making a meaningful difference in underserved regions like Dakar.</w:t>
      </w:r>
    </w:p>
    <w:bookmarkStart w:id="20" w:name="about-me"/>
    <w:p>
      <w:pPr>
        <w:pStyle w:val="Heading2"/>
      </w:pPr>
      <w:r>
        <w:t xml:space="preserve">About Me</w:t>
      </w:r>
    </w:p>
    <w:p>
      <w:pPr>
        <w:pStyle w:val="FirstParagraph"/>
      </w:pPr>
      <w:r>
        <w:t xml:space="preserve">As a certified Speech Therapist, I have spent [X years] working in diverse settings, including hospitals, private clinics, and educational institutions. My career has been driven by a belief that effective communication is a fundamental human right and a cornerstone of personal and societal well-being. Whether working with children with developmental delays or adults recovering from stroke or neurological conditions, I approach each patient with empathy, adaptability, and evidence-based practices tailored to their unique needs.</w:t>
      </w:r>
    </w:p>
    <w:p>
      <w:pPr>
        <w:pStyle w:val="BodyText"/>
      </w:pPr>
      <w:r>
        <w:t xml:space="preserve">My background includes specialized training in [specific areas, e.g., pediatric speech therapy, fluency disorders, aphasia rehabilitation], as well as experience collaborating with multidisciplinary teams to create holistic treatment plans. I am also proficient in [languages if applicable], which I believe is a valuable asset for working in a multicultural environment like Senegal Dakar.</w:t>
      </w:r>
    </w:p>
    <w:bookmarkEnd w:id="20"/>
    <w:bookmarkStart w:id="21" w:name="why-senegal-dakar"/>
    <w:p>
      <w:pPr>
        <w:pStyle w:val="Heading2"/>
      </w:pPr>
      <w:r>
        <w:t xml:space="preserve">Why Senegal Dakar?</w:t>
      </w:r>
    </w:p>
    <w:p>
      <w:pPr>
        <w:pStyle w:val="FirstParagraph"/>
      </w:pPr>
      <w:r>
        <w:t xml:space="preserve">Senechal Dakar represents a unique and rewarding opportunity to combine my professional skills with the rich cultural heritage of West Africa. The region faces significant challenges in accessing specialized healthcare services, particularly for individuals with speech and language disorders. As a Speech Therapist, I am passionate about bridging this gap by providing high-quality care that respects local traditions while incorporating global best practices.</w:t>
      </w:r>
    </w:p>
    <w:p>
      <w:pPr>
        <w:pStyle w:val="BodyText"/>
      </w:pPr>
      <w:r>
        <w:t xml:space="preserve">Dakar’s dynamic population, which includes a mix of urban and rural communities, offers a diverse patient base that requires culturally competent care. My experience working with patients from various backgrounds has equipped me to navigate these complexities with respect and understanding. I am particularly drawn to the opportunity to support early intervention programs, educational initiatives, and community outreach efforts that can empower families and reduce the stigma surrounding communication disorders in Senegal.</w:t>
      </w:r>
    </w:p>
    <w:bookmarkEnd w:id="21"/>
    <w:bookmarkStart w:id="22" w:name="experience-in-speech-therapy"/>
    <w:p>
      <w:pPr>
        <w:pStyle w:val="Heading2"/>
      </w:pPr>
      <w:r>
        <w:t xml:space="preserve">Experience in Speech Therapy</w:t>
      </w:r>
    </w:p>
    <w:p>
      <w:pPr>
        <w:pStyle w:val="FirstParagraph"/>
      </w:pPr>
      <w:r>
        <w:t xml:space="preserve">Throughout my career, I have focused on delivering personalized therapy that addresses both the functional and emotional aspects of communication disorders. For example, at [Previous Employer], I developed a program to support children with autism spectrum disorder (ASD) by integrating play-based interventions and family education. This initiative not only improved patients’ communication skills but also strengthened their confidence and social engagement.</w:t>
      </w:r>
    </w:p>
    <w:p>
      <w:pPr>
        <w:pStyle w:val="BodyText"/>
      </w:pPr>
      <w:r>
        <w:t xml:space="preserve">In addition to direct patient care, I have contributed to the training of junior therapists and the development of clinical protocols. My work has been recognized for its innovation, including a [specific achievement, e.g., “award for outstanding community service” or “publication in a peer-reviewed journal”]. These experiences have reinforced my ability to adapt to new environments while maintaining high standards of care.</w:t>
      </w:r>
    </w:p>
    <w:bookmarkEnd w:id="22"/>
    <w:bookmarkStart w:id="23" w:name="commitment-to-senegal-dakar"/>
    <w:p>
      <w:pPr>
        <w:pStyle w:val="Heading2"/>
      </w:pPr>
      <w:r>
        <w:t xml:space="preserve">Commitment to Senegal Dakar</w:t>
      </w:r>
    </w:p>
    <w:p>
      <w:pPr>
        <w:pStyle w:val="FirstParagraph"/>
      </w:pPr>
      <w:r>
        <w:t xml:space="preserve">I am deeply committed to the mission of [Organization Name] and share your vision for expanding access to speech therapy services in Senegal. I understand that working in Dakar requires not only clinical expertise but also a willingness to engage with local communities, learn from their perspectives, and collaborate with healthcare professionals across disciplines. My goal is to build trust through transparency, cultural humility, and a patient-centered approach.</w:t>
      </w:r>
    </w:p>
    <w:p>
      <w:pPr>
        <w:pStyle w:val="BodyText"/>
      </w:pPr>
      <w:r>
        <w:t xml:space="preserve">Senegal’s rich cultural tapestry and the warmth of its people have always inspired me. I am eager to immerse myself in this environment, learn from local traditions, and contribute my skills to initiatives that promote health equity. Whether it is through individual therapy sessions, group workshops, or public awareness campaigns, I am ready to work alongside your team to create lasting impact.</w:t>
      </w:r>
    </w:p>
    <w:bookmarkEnd w:id="23"/>
    <w:bookmarkStart w:id="24" w:name="conclusion"/>
    <w:p>
      <w:pPr>
        <w:pStyle w:val="Heading2"/>
      </w:pPr>
      <w:r>
        <w:t xml:space="preserve">Conclusion</w:t>
      </w:r>
    </w:p>
    <w:p>
      <w:pPr>
        <w:pStyle w:val="FirstParagraph"/>
      </w:pPr>
      <w:r>
        <w:t xml:space="preserve">In summary, I am a highly motivated Speech Therapist with a proven track record of delivering effective care in diverse settings. My experience, cultural adaptability, and passion for serving communities like Senegal Dakar make me an ideal candidate for this role. I would be honored to contribute my expertise to [Organization Name] and help transform the lives of individuals facing communication challenges.</w:t>
      </w:r>
    </w:p>
    <w:p>
      <w:pPr>
        <w:pStyle w:val="BodyText"/>
      </w:pPr>
      <w:r>
        <w:t xml:space="preserve">Thank you for considering my application. I look forward to the opportunity to discuss how my background and vision align with your organization’s goal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Senegal Dakar</dc:title>
  <dc:creator/>
  <cp:keywords/>
  <dcterms:created xsi:type="dcterms:W3CDTF">2025-12-10T05:15:31Z</dcterms:created>
  <dcterms:modified xsi:type="dcterms:W3CDTF">2025-12-10T05:15:31Z</dcterms:modified>
</cp:coreProperties>
</file>

<file path=docProps/custom.xml><?xml version="1.0" encoding="utf-8"?>
<Properties xmlns="http://schemas.openxmlformats.org/officeDocument/2006/custom-properties" xmlns:vt="http://schemas.openxmlformats.org/officeDocument/2006/docPropsVTypes"/>
</file>